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ambre gris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p w:rsidR="00827634" w:rsidRPr="0069446B" w:rsidP="009E5102" w14:paraId="2D05B3D4" w14:textId="5E45E9EA">
      <w:pPr>
        <w:pStyle w:val="SDSTextNormal"/>
      </w:pPr>
      <w:r w:rsidRPr="0069446B">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Catégorie d’usage princip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Utilisation par les consommateurs</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linalyl acetate, linalool, coumarin, 2-isopropoxyethyl salicylat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4-dioxacycloheptadecane-5,17-di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5-95-3</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6-133-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66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9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isopropoxyeth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9915-7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9-141-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oisé. Poudrée. Ambré.</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yl acetate (115-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9000 mg/kg de poids corporel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e poids corporel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e poids corporel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e poids corporel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ambre gris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yl acetate (115-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1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ambre gris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4-dioxacycloheptadecane-5,17-dione (105-95-3)</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isopropoxyethyl salicylate (79915-74-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linalyl acetate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linalyl acetate, linalool, coumarin, 2-isopropoxyethyl salicylate. Peut produire une réaction allergiqu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3/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3/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ambre gris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ambre gris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3/06/2026   Version: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FC94C339-4C7C-4844-B9C2-D3F207997C56}"/>
</file>

<file path=customXml/itemProps3.xml><?xml version="1.0" encoding="utf-8"?>
<ds:datastoreItem xmlns:ds="http://schemas.openxmlformats.org/officeDocument/2006/customXml" ds:itemID="{80F8C705-E772-4FC8-9E3D-514DC1D69C96}"/>
</file>

<file path=customXml/itemProps4.xml><?xml version="1.0" encoding="utf-8"?>
<ds:datastoreItem xmlns:ds="http://schemas.openxmlformats.org/officeDocument/2006/customXml" ds:itemID="{C9650B64-1678-43E4-930E-2A07C3EC1E63}"/>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